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14095431" w:rsidR="00052A86" w:rsidRDefault="004B42CC"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EndPr/>
              <w:sdtContent>
                <w:r w:rsidR="00644E6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4B42CC"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691B31D0"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cs="Times New Roman"/>
                  <w:color w:val="222222"/>
                  <w:szCs w:val="24"/>
                  <w:shd w:val="clear" w:color="auto" w:fill="FFFFFF"/>
                </w:rPr>
                <w:id w:val="-2057149176"/>
                <w:placeholder>
                  <w:docPart w:val="E0ECD345AE9144E0B145A30D1F13C764"/>
                </w:placeholder>
                <w:text/>
              </w:sdtPr>
              <w:sdtContent>
                <w:r w:rsidR="006866B9" w:rsidRPr="006866B9">
                  <w:rPr>
                    <w:rFonts w:cs="Times New Roman"/>
                    <w:color w:val="222222"/>
                    <w:szCs w:val="24"/>
                    <w:shd w:val="clear" w:color="auto" w:fill="FFFFFF"/>
                  </w:rPr>
                  <w:t xml:space="preserve"> </w:t>
                </w:r>
                <w:proofErr w:type="spellStart"/>
                <w:r w:rsidR="006866B9" w:rsidRPr="006866B9">
                  <w:rPr>
                    <w:rFonts w:cs="Times New Roman"/>
                    <w:color w:val="222222"/>
                    <w:szCs w:val="24"/>
                    <w:shd w:val="clear" w:color="auto" w:fill="FFFFFF"/>
                  </w:rPr>
                  <w:t>SmartMoms</w:t>
                </w:r>
                <w:proofErr w:type="spellEnd"/>
                <w:r w:rsidR="006866B9" w:rsidRPr="006866B9">
                  <w:rPr>
                    <w:rFonts w:cs="Times New Roman"/>
                    <w:color w:val="222222"/>
                    <w:szCs w:val="24"/>
                    <w:shd w:val="clear" w:color="auto" w:fill="FFFFFF"/>
                  </w:rPr>
                  <w:t>–a web application to raise awareness and provide information on postpartum depression</w:t>
                </w:r>
                <w:r w:rsidR="006866B9" w:rsidRPr="006866B9">
                  <w:rPr>
                    <w:rFonts w:cs="Times New Roman"/>
                    <w:color w:val="222222"/>
                    <w:szCs w:val="24"/>
                    <w:shd w:val="clear" w:color="auto" w:fill="FFFFFF"/>
                  </w:rPr>
                  <w:t xml:space="preserve">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0567195F"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cs="Times New Roman"/>
                  <w:color w:val="222222"/>
                  <w:szCs w:val="24"/>
                  <w:shd w:val="clear" w:color="auto" w:fill="FFFFFF"/>
                </w:rPr>
                <w:id w:val="-2127685598"/>
                <w:placeholder>
                  <w:docPart w:val="ADA709C317D04CC88E72122AA9914E1D"/>
                </w:placeholder>
                <w:text/>
              </w:sdtPr>
              <w:sdtContent>
                <w:r w:rsidR="009E58E2" w:rsidRPr="009E58E2">
                  <w:rPr>
                    <w:rFonts w:cs="Times New Roman"/>
                    <w:color w:val="222222"/>
                    <w:szCs w:val="24"/>
                    <w:shd w:val="clear" w:color="auto" w:fill="FFFFFF"/>
                  </w:rPr>
                  <w:t xml:space="preserve"> </w:t>
                </w:r>
                <w:r w:rsidR="009E58E2" w:rsidRPr="009E58E2">
                  <w:rPr>
                    <w:rFonts w:cs="Times New Roman"/>
                    <w:color w:val="222222"/>
                    <w:szCs w:val="24"/>
                    <w:shd w:val="clear" w:color="auto" w:fill="FFFFFF"/>
                  </w:rPr>
                  <w:t>Daehn</w:t>
                </w:r>
                <w:r w:rsidR="009E58E2">
                  <w:rPr>
                    <w:rFonts w:cs="Times New Roman"/>
                    <w:color w:val="222222"/>
                    <w:szCs w:val="24"/>
                    <w:shd w:val="clear" w:color="auto" w:fill="FFFFFF"/>
                  </w:rPr>
                  <w:t xml:space="preserve"> et al. </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3A500911" w:rsidR="003033C9" w:rsidRPr="003033C9" w:rsidRDefault="003033C9" w:rsidP="00AD7EAA">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EndPr/>
              <w:sdtContent>
                <w:r w:rsidR="006866B9">
                  <w:rPr>
                    <w:rFonts w:ascii="Times New Roman" w:hAnsi="Times New Roman" w:cs="Times New Roman"/>
                  </w:rPr>
                  <w:t>402</w:t>
                </w:r>
              </w:sdtContent>
            </w:sdt>
          </w:p>
        </w:tc>
      </w:tr>
      <w:tr w:rsidR="003033C9" w:rsidRPr="003033C9" w14:paraId="2CEB5295" w14:textId="77777777" w:rsidTr="00296CFF">
        <w:trPr>
          <w:trHeight w:hRule="exact" w:val="490"/>
        </w:trPr>
        <w:tc>
          <w:tcPr>
            <w:tcW w:w="7915" w:type="dxa"/>
            <w:gridSpan w:val="2"/>
          </w:tcPr>
          <w:p w14:paraId="529BAE4D" w14:textId="66591AAC"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EndPr/>
              <w:sdtContent>
                <w:r w:rsidR="0048421C">
                  <w:rPr>
                    <w:rFonts w:ascii="Times New Roman" w:hAnsi="Times New Roman" w:cs="Times New Roman"/>
                  </w:rPr>
                  <w:t>Women with a mean age of 32.6 years living in partnership</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115F1D1E" w:rsidR="003033C9" w:rsidRPr="003033C9" w:rsidRDefault="003033C9" w:rsidP="00AD7EAA">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EndPr/>
              <w:sdtContent>
                <w:r w:rsidR="006866B9">
                  <w:rPr>
                    <w:rFonts w:ascii="Times New Roman" w:hAnsi="Times New Roman" w:cs="Times New Roman"/>
                  </w:rPr>
                  <w:t>31 May 2023</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03611E2B" w:rsidR="00D61AC3" w:rsidRDefault="00D61AC3" w:rsidP="004A4154">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EndPr/>
              <w:sdtContent>
                <w:r w:rsidR="004A4154">
                  <w:rPr>
                    <w:rFonts w:ascii="Times New Roman" w:hAnsi="Times New Roman" w:cs="Times New Roman"/>
                  </w:rPr>
                  <w:t>Level I</w:t>
                </w:r>
                <w:r w:rsidR="0048421C">
                  <w:rPr>
                    <w:rFonts w:ascii="Times New Roman" w:hAnsi="Times New Roman" w:cs="Times New Roman"/>
                  </w:rPr>
                  <w:t>I</w:t>
                </w:r>
                <w:r w:rsidR="004A4154">
                  <w:rPr>
                    <w:rFonts w:ascii="Times New Roman" w:hAnsi="Times New Roman" w:cs="Times New Roman"/>
                  </w:rPr>
                  <w:t xml:space="preserve"> evidence</w:t>
                </w:r>
                <w:r w:rsidR="00427C7F">
                  <w:rPr>
                    <w:rFonts w:ascii="Times New Roman" w:hAnsi="Times New Roman" w:cs="Times New Roman"/>
                  </w:rPr>
                  <w:t>, High quality</w:t>
                </w:r>
              </w:sdtContent>
            </w:sdt>
          </w:p>
        </w:tc>
      </w:tr>
      <w:tr w:rsidR="00D61AC3" w14:paraId="3D66EAE5" w14:textId="77777777" w:rsidTr="0079169E">
        <w:trPr>
          <w:trHeight w:hRule="exact" w:val="2592"/>
        </w:trPr>
        <w:tc>
          <w:tcPr>
            <w:tcW w:w="11340" w:type="dxa"/>
            <w:gridSpan w:val="3"/>
          </w:tcPr>
          <w:p w14:paraId="3605A7FF" w14:textId="388DFFE5"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placeholder>
                  <w:docPart w:val="AE6119E4A256450BAB6895A14AB01F5F"/>
                </w:placeholder>
                <w:text/>
              </w:sdtPr>
              <w:sdtEndPr/>
              <w:sdtContent>
                <w:r w:rsidR="0035281B">
                  <w:rPr>
                    <w:rFonts w:ascii="Times New Roman" w:hAnsi="Times New Roman" w:cs="Times New Roman"/>
                  </w:rPr>
                  <w:t xml:space="preserve">Most women </w:t>
                </w:r>
                <w:proofErr w:type="spellStart"/>
                <w:r w:rsidR="0035281B">
                  <w:rPr>
                    <w:rFonts w:ascii="Times New Roman" w:hAnsi="Times New Roman" w:cs="Times New Roman"/>
                  </w:rPr>
                  <w:t>wh</w:t>
                </w:r>
                <w:proofErr w:type="spellEnd"/>
                <w:r w:rsidR="0035281B">
                  <w:rPr>
                    <w:rFonts w:ascii="Times New Roman" w:hAnsi="Times New Roman" w:cs="Times New Roman"/>
                  </w:rPr>
                  <w:t xml:space="preserve"> participated in the study used </w:t>
                </w:r>
                <w:proofErr w:type="spellStart"/>
                <w:r w:rsidR="0035281B">
                  <w:rPr>
                    <w:rFonts w:ascii="Times New Roman" w:hAnsi="Times New Roman" w:cs="Times New Roman"/>
                  </w:rPr>
                  <w:t>SmartMoms</w:t>
                </w:r>
                <w:proofErr w:type="spellEnd"/>
                <w:r w:rsidR="0035281B">
                  <w:rPr>
                    <w:rFonts w:ascii="Times New Roman" w:hAnsi="Times New Roman" w:cs="Times New Roman"/>
                  </w:rPr>
                  <w:t xml:space="preserve"> to </w:t>
                </w:r>
                <w:r w:rsidR="008E06A8">
                  <w:rPr>
                    <w:rFonts w:ascii="Times New Roman" w:hAnsi="Times New Roman" w:cs="Times New Roman"/>
                  </w:rPr>
                  <w:t xml:space="preserve">prevent postpartum depression. The women also rated the application as an effective </w:t>
                </w:r>
                <w:r w:rsidR="001C069B">
                  <w:rPr>
                    <w:rFonts w:ascii="Times New Roman" w:hAnsi="Times New Roman" w:cs="Times New Roman"/>
                  </w:rPr>
                  <w:t xml:space="preserve">tool to screen and address postpartum depression. </w:t>
                </w:r>
                <w:r w:rsidR="00A844F7">
                  <w:rPr>
                    <w:rFonts w:ascii="Times New Roman" w:hAnsi="Times New Roman" w:cs="Times New Roman"/>
                  </w:rPr>
                  <w:t xml:space="preserve">On the other </w:t>
                </w:r>
                <w:proofErr w:type="spellStart"/>
                <w:r w:rsidR="00A844F7">
                  <w:rPr>
                    <w:rFonts w:ascii="Times New Roman" w:hAnsi="Times New Roman" w:cs="Times New Roman"/>
                  </w:rPr>
                  <w:t>hand</w:t>
                </w:r>
                <w:proofErr w:type="gramStart"/>
                <w:r w:rsidR="00A844F7">
                  <w:rPr>
                    <w:rFonts w:ascii="Times New Roman" w:hAnsi="Times New Roman" w:cs="Times New Roman"/>
                  </w:rPr>
                  <w:t>,healthcare</w:t>
                </w:r>
                <w:proofErr w:type="spellEnd"/>
                <w:proofErr w:type="gramEnd"/>
                <w:r w:rsidR="00A844F7">
                  <w:rPr>
                    <w:rFonts w:ascii="Times New Roman" w:hAnsi="Times New Roman" w:cs="Times New Roman"/>
                  </w:rPr>
                  <w:t xml:space="preserve"> providers also attested to the effectiveness of </w:t>
                </w:r>
                <w:proofErr w:type="spellStart"/>
                <w:r w:rsidR="00A844F7">
                  <w:rPr>
                    <w:rFonts w:ascii="Times New Roman" w:hAnsi="Times New Roman" w:cs="Times New Roman"/>
                  </w:rPr>
                  <w:t>SmartMoms</w:t>
                </w:r>
                <w:proofErr w:type="spellEnd"/>
                <w:r w:rsidR="00A844F7">
                  <w:rPr>
                    <w:rFonts w:ascii="Times New Roman" w:hAnsi="Times New Roman" w:cs="Times New Roman"/>
                  </w:rPr>
                  <w:t xml:space="preserve"> when providing care as women </w:t>
                </w:r>
                <w:proofErr w:type="spellStart"/>
                <w:r w:rsidR="00A844F7">
                  <w:rPr>
                    <w:rFonts w:ascii="Times New Roman" w:hAnsi="Times New Roman" w:cs="Times New Roman"/>
                  </w:rPr>
                  <w:t>emnrolled</w:t>
                </w:r>
                <w:proofErr w:type="spellEnd"/>
                <w:r w:rsidR="00A844F7">
                  <w:rPr>
                    <w:rFonts w:ascii="Times New Roman" w:hAnsi="Times New Roman" w:cs="Times New Roman"/>
                  </w:rPr>
                  <w:t xml:space="preserve"> in the application are more aware of the condition and its constructs.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4CB41328" w:rsidR="005F6B53" w:rsidRDefault="004B42CC"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EndPr/>
              <w:sdtContent>
                <w:r w:rsidR="00097686">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proofErr w:type="gramStart"/>
            <w:r w:rsidR="005F6B53" w:rsidRPr="009F6BE2">
              <w:rPr>
                <w:rFonts w:ascii="Times New Roman" w:hAnsi="Times New Roman" w:cs="Times New Roman"/>
                <w:szCs w:val="20"/>
              </w:rPr>
              <w:t>)</w:t>
            </w:r>
            <w:proofErr w:type="gramEnd"/>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4B42CC"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End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4B42CC"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End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644E69" w:rsidRPr="0069286D" w:rsidRDefault="00644E6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644E69" w:rsidRPr="0069286D" w:rsidRDefault="00644E6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59F05EEE"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EndPr/>
              <w:sdtContent>
                <w:r w:rsidR="00814341">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644E69" w:rsidRDefault="00644E6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644E69" w:rsidRDefault="00644E6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54CAD1C9" w:rsidR="005F6B53" w:rsidRDefault="004B42CC"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End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4B42CC"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70920BE2" w:rsidR="005F6B53" w:rsidRDefault="004B42CC"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End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4B42CC"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3F26E63B" w:rsidR="005F6B53" w:rsidRDefault="004B42CC"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4B42CC"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CD276BC" w:rsidR="005F6B53" w:rsidRDefault="004B42CC"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4B42CC"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D918F43" w:rsidR="005F6B53" w:rsidRDefault="004B42CC"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4B42CC"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276E733" w:rsidR="005F6B53" w:rsidRDefault="004B42CC" w:rsidP="003F4442">
            <w:pPr>
              <w:rPr>
                <w:rFonts w:ascii="Times New Roman" w:hAnsi="Times New Roman" w:cs="Times New Roman"/>
              </w:rPr>
            </w:pPr>
            <w:sdt>
              <w:sdtPr>
                <w:rPr>
                  <w:rFonts w:ascii="Times New Roman" w:hAnsi="Times New Roman" w:cs="Times New Roman"/>
                </w:rPr>
                <w:id w:val="965706489"/>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4887B4D9" w:rsidR="005F6B53" w:rsidRDefault="004B42CC" w:rsidP="003F4442">
            <w:pPr>
              <w:rPr>
                <w:rFonts w:ascii="Times New Roman" w:hAnsi="Times New Roman" w:cs="Times New Roman"/>
              </w:rPr>
            </w:pPr>
            <w:sdt>
              <w:sdtPr>
                <w:rPr>
                  <w:rFonts w:ascii="Times New Roman" w:hAnsi="Times New Roman" w:cs="Times New Roman"/>
                </w:rPr>
                <w:id w:val="770976064"/>
                <w14:checkbox>
                  <w14:checked w14:val="0"/>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6339B445" w:rsidR="005F6B53" w:rsidRDefault="004B42CC" w:rsidP="003F4442">
            <w:pPr>
              <w:rPr>
                <w:rFonts w:ascii="Wingdings" w:eastAsia="Wingdings" w:hAnsi="Wingdings" w:cs="Wingdings"/>
              </w:rPr>
            </w:pPr>
            <w:sdt>
              <w:sdtPr>
                <w:rPr>
                  <w:rFonts w:ascii="Times New Roman" w:hAnsi="Times New Roman" w:cs="Times New Roman"/>
                </w:rPr>
                <w:id w:val="1820075318"/>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4B42CC"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4B42CC"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4B42CC"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4B42CC"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707CC186" w:rsidR="005F6B53" w:rsidRDefault="004B42CC" w:rsidP="003F4442">
            <w:pPr>
              <w:rPr>
                <w:rFonts w:ascii="Times New Roman" w:hAnsi="Times New Roman" w:cs="Times New Roman"/>
              </w:rPr>
            </w:pPr>
            <w:sdt>
              <w:sdtPr>
                <w:rPr>
                  <w:rFonts w:ascii="Times New Roman" w:hAnsi="Times New Roman" w:cs="Times New Roman"/>
                </w:rPr>
                <w:id w:val="-19777304"/>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4B42CC"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End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56F6F3A9" w:rsidR="005F6B53" w:rsidRDefault="004B42CC"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4B42CC"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proofErr w:type="gramStart"/>
            <w:r>
              <w:rPr>
                <w:rFonts w:ascii="Symbol" w:hAnsi="Symbol" w:cs="Times New Roman"/>
              </w:rPr>
              <w:t></w:t>
            </w:r>
            <w:r w:rsidRPr="2CCF4D92">
              <w:rPr>
                <w:rFonts w:ascii="Times New Roman" w:hAnsi="Times New Roman" w:cs="Times New Roman"/>
              </w:rPr>
              <w:t>[</w:t>
            </w:r>
            <w:proofErr w:type="gramEnd"/>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4B42CC"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4B42CC"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0D2D4210" w:rsidR="005F6B53" w:rsidRDefault="004B42CC"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4B42CC"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4A872AEE" w:rsidR="005F6B53" w:rsidRDefault="004B42CC" w:rsidP="00052A86">
            <w:pPr>
              <w:rPr>
                <w:rFonts w:ascii="Wingdings" w:eastAsia="Wingdings" w:hAnsi="Wingdings" w:cs="Wingdings"/>
              </w:rPr>
            </w:pPr>
            <w:sdt>
              <w:sdtPr>
                <w:rPr>
                  <w:rFonts w:ascii="Times New Roman" w:hAnsi="Times New Roman" w:cs="Times New Roman"/>
                </w:rPr>
                <w:id w:val="-110556875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7E7209B9" w:rsidR="005F6B53" w:rsidRDefault="004B42CC"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26538328" w:rsidR="005F6B53" w:rsidRDefault="004B42CC"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4B42CC"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3694C07B" w:rsidR="005F6B53" w:rsidRDefault="004B42CC"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7D2850DA" w:rsidR="005F6B53" w:rsidRDefault="004B42CC"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4B42CC"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5E1B30BB" w:rsidR="005F6B53" w:rsidRDefault="004B42CC"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4B42CC"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4B42CC"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3B8CD778" w:rsidR="005F6B53" w:rsidRDefault="004B42CC"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4B42CC"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5C19C933" w:rsidR="005F6B53" w:rsidRDefault="004B42CC"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4B42CC"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644E69" w:rsidRPr="0069286D" w:rsidRDefault="00644E6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644E69" w:rsidRPr="0069286D" w:rsidRDefault="00644E6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4B42CC"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EndPr>
                <w:rPr>
                  <w:rStyle w:val="normaltextrun"/>
                </w:rPr>
              </w:sdtEnd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4B42CC"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EndPr>
                <w:rPr>
                  <w:rStyle w:val="normaltextrun"/>
                </w:rPr>
              </w:sdtEnd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06A1CF64" w:rsidR="00B44830" w:rsidRDefault="004B42CC"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4B42CC"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2B329499" w:rsidR="00B44830" w:rsidRDefault="004B42CC"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70FD29CE" w:rsidR="00B44830" w:rsidRDefault="004B42CC"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30F1D317" w:rsidR="00B44830" w:rsidRDefault="004B42CC"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4B42CC"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4B42CC"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4B42CC"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End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3C611432" w:rsidR="00B44830" w:rsidRDefault="004B42CC" w:rsidP="00B44830">
            <w:pPr>
              <w:rPr>
                <w:rFonts w:ascii="Times New Roman" w:hAnsi="Times New Roman" w:cs="Times New Roman"/>
              </w:rPr>
            </w:pPr>
            <w:sdt>
              <w:sdtPr>
                <w:rPr>
                  <w:rFonts w:ascii="Times New Roman" w:hAnsi="Times New Roman" w:cs="Times New Roman"/>
                </w:rPr>
                <w:id w:val="180561654"/>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4B42CC"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72E2ED8C" w:rsidR="00B44830" w:rsidRDefault="004B42CC"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4B42CC"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0EC65E7B" w:rsidR="00B44830" w:rsidRDefault="004B42CC" w:rsidP="00B44830">
            <w:pPr>
              <w:rPr>
                <w:rFonts w:ascii="Times New Roman" w:hAnsi="Times New Roman" w:cs="Times New Roman"/>
              </w:rPr>
            </w:pPr>
            <w:sdt>
              <w:sdtPr>
                <w:rPr>
                  <w:rFonts w:ascii="Times New Roman" w:hAnsi="Times New Roman" w:cs="Times New Roman"/>
                </w:rPr>
                <w:id w:val="-1190990255"/>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4B42CC"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4493F30E" w:rsidR="00B44830" w:rsidRDefault="004B42CC"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09936E52" w:rsidR="00B44830" w:rsidRDefault="004B42CC"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4B42CC"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4B42CC"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19C13195" w:rsidR="00B44830" w:rsidRDefault="004B42CC" w:rsidP="00B44830">
            <w:pPr>
              <w:rPr>
                <w:rFonts w:ascii="Times New Roman" w:hAnsi="Times New Roman" w:cs="Times New Roman"/>
              </w:rPr>
            </w:pPr>
            <w:sdt>
              <w:sdtPr>
                <w:rPr>
                  <w:rFonts w:ascii="Times New Roman" w:hAnsi="Times New Roman" w:cs="Times New Roman"/>
                </w:rPr>
                <w:id w:val="1440792621"/>
                <w14:checkbox>
                  <w14:checked w14:val="1"/>
                  <w14:checkedState w14:val="2612" w14:font="MS Gothic"/>
                  <w14:uncheckedState w14:val="2610" w14:font="MS Gothic"/>
                </w14:checkbox>
              </w:sdtPr>
              <w:sdtEndPr/>
              <w:sdtContent>
                <w:r w:rsidR="002E7855">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4B42CC"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644E69" w:rsidRPr="0069286D" w:rsidRDefault="00644E6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644E69" w:rsidRPr="0069286D" w:rsidRDefault="00644E6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356C88E8" w:rsidR="00440FC3" w:rsidRPr="0069286D" w:rsidRDefault="004B42CC"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4B42CC"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6066ADA4" w:rsidR="008D3FD3" w:rsidRPr="00470A61" w:rsidRDefault="004B42CC" w:rsidP="001A0B63">
            <w:pPr>
              <w:rPr>
                <w:rFonts w:ascii="Times New Roman" w:hAnsi="Times New Roman" w:cs="Times New Roman"/>
              </w:rPr>
            </w:pPr>
            <w:sdt>
              <w:sdtPr>
                <w:rPr>
                  <w:rFonts w:ascii="Times New Roman" w:hAnsi="Times New Roman" w:cs="Times New Roman"/>
                </w:rPr>
                <w:id w:val="137889497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4BE71E4C" w:rsidR="008D3FD3" w:rsidRPr="00470A61" w:rsidRDefault="004B42CC"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051B66C0" w:rsidR="008D3FD3" w:rsidRPr="00470A61" w:rsidRDefault="004B42CC" w:rsidP="001A0B63">
            <w:pPr>
              <w:rPr>
                <w:rFonts w:ascii="Times New Roman" w:hAnsi="Times New Roman" w:cs="Times New Roman"/>
              </w:rPr>
            </w:pPr>
            <w:sdt>
              <w:sdtPr>
                <w:rPr>
                  <w:rFonts w:ascii="Times New Roman" w:hAnsi="Times New Roman" w:cs="Times New Roman"/>
                </w:rPr>
                <w:id w:val="105304858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4B42CC"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4B42CC"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4B42CC"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5570C7F1" w:rsidR="008D3FD3" w:rsidRPr="00470A61" w:rsidRDefault="004B42CC" w:rsidP="00093B59">
            <w:pPr>
              <w:rPr>
                <w:rFonts w:ascii="Times New Roman" w:hAnsi="Times New Roman" w:cs="Times New Roman"/>
              </w:rPr>
            </w:pPr>
            <w:sdt>
              <w:sdtPr>
                <w:rPr>
                  <w:rFonts w:ascii="Times New Roman" w:hAnsi="Times New Roman" w:cs="Times New Roman"/>
                </w:rPr>
                <w:id w:val="-161380968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4B42CC"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3C001C9D" w:rsidR="008D3FD3" w:rsidRPr="00470A61" w:rsidRDefault="004B42CC" w:rsidP="00093B59">
            <w:pPr>
              <w:rPr>
                <w:rFonts w:ascii="Times New Roman" w:hAnsi="Times New Roman" w:cs="Times New Roman"/>
              </w:rPr>
            </w:pPr>
            <w:sdt>
              <w:sdtPr>
                <w:rPr>
                  <w:rFonts w:ascii="Times New Roman" w:hAnsi="Times New Roman" w:cs="Times New Roman"/>
                </w:rPr>
                <w:id w:val="40650055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4B42CC"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5538EB9A" w:rsidR="008D3FD3" w:rsidRPr="00470A61" w:rsidRDefault="004B42CC" w:rsidP="00093B59">
            <w:pPr>
              <w:rPr>
                <w:rFonts w:ascii="Times New Roman" w:hAnsi="Times New Roman" w:cs="Times New Roman"/>
              </w:rPr>
            </w:pPr>
            <w:sdt>
              <w:sdtPr>
                <w:rPr>
                  <w:rFonts w:ascii="Times New Roman" w:hAnsi="Times New Roman" w:cs="Times New Roman"/>
                </w:rPr>
                <w:id w:val="-172281925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4B42CC"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5DE5DCBD" w:rsidR="008D3FD3" w:rsidRPr="00470A61" w:rsidRDefault="004B42CC" w:rsidP="00093B59">
            <w:pPr>
              <w:rPr>
                <w:rFonts w:ascii="Times New Roman" w:hAnsi="Times New Roman" w:cs="Times New Roman"/>
              </w:rPr>
            </w:pPr>
            <w:sdt>
              <w:sdtPr>
                <w:rPr>
                  <w:rFonts w:ascii="Times New Roman" w:hAnsi="Times New Roman" w:cs="Times New Roman"/>
                </w:rPr>
                <w:id w:val="-151853666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4B42CC"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4BF8A6C7" w:rsidR="008D3FD3" w:rsidRPr="00470A61" w:rsidRDefault="004B42CC" w:rsidP="00093B59">
            <w:pPr>
              <w:rPr>
                <w:rFonts w:ascii="Times New Roman" w:hAnsi="Times New Roman" w:cs="Times New Roman"/>
              </w:rPr>
            </w:pPr>
            <w:sdt>
              <w:sdtPr>
                <w:rPr>
                  <w:rFonts w:ascii="Times New Roman" w:hAnsi="Times New Roman" w:cs="Times New Roman"/>
                </w:rPr>
                <w:id w:val="63575614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4B42CC"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w:t>
            </w:r>
            <w:proofErr w:type="gramStart"/>
            <w:r w:rsidRPr="00D61AC3">
              <w:rPr>
                <w:rFonts w:ascii="Times New Roman" w:hAnsi="Times New Roman" w:cs="Times New Roman"/>
              </w:rPr>
              <w:t>their own</w:t>
            </w:r>
            <w:proofErr w:type="gramEnd"/>
            <w:r w:rsidRPr="00D61AC3">
              <w:rPr>
                <w:rFonts w:ascii="Times New Roman" w:hAnsi="Times New Roman" w:cs="Times New Roman"/>
              </w:rPr>
              <w:t xml:space="preserve">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66D58E09" w:rsidR="008D3FD3" w:rsidRPr="00470A61" w:rsidRDefault="004B42CC" w:rsidP="00093B59">
            <w:pPr>
              <w:rPr>
                <w:rFonts w:ascii="Times New Roman" w:hAnsi="Times New Roman" w:cs="Times New Roman"/>
              </w:rPr>
            </w:pPr>
            <w:sdt>
              <w:sdtPr>
                <w:rPr>
                  <w:rFonts w:ascii="Times New Roman" w:hAnsi="Times New Roman" w:cs="Times New Roman"/>
                </w:rPr>
                <w:id w:val="13275669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4B42CC"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00E24897" w:rsidR="008D3FD3" w:rsidRPr="00470A61" w:rsidRDefault="004B42CC" w:rsidP="00093B59">
            <w:pPr>
              <w:rPr>
                <w:rFonts w:ascii="Times New Roman" w:hAnsi="Times New Roman" w:cs="Times New Roman"/>
              </w:rPr>
            </w:pPr>
            <w:sdt>
              <w:sdtPr>
                <w:rPr>
                  <w:rFonts w:ascii="Times New Roman" w:hAnsi="Times New Roman" w:cs="Times New Roman"/>
                </w:rPr>
                <w:id w:val="-198029549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4B42CC"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7D20E6FE" w:rsidR="008D3FD3" w:rsidRDefault="004B42CC" w:rsidP="00093B59">
            <w:pPr>
              <w:rPr>
                <w:rFonts w:ascii="Times New Roman" w:hAnsi="Times New Roman" w:cs="Times New Roman"/>
              </w:rPr>
            </w:pPr>
            <w:sdt>
              <w:sdtPr>
                <w:rPr>
                  <w:rFonts w:ascii="Times New Roman" w:hAnsi="Times New Roman" w:cs="Times New Roman"/>
                </w:rPr>
                <w:id w:val="-73540213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40C79FE6" w:rsidR="008D3FD3" w:rsidRPr="00470A61" w:rsidRDefault="004B42CC" w:rsidP="00623C28">
            <w:pPr>
              <w:rPr>
                <w:rFonts w:ascii="Times New Roman" w:hAnsi="Times New Roman" w:cs="Times New Roman"/>
              </w:rPr>
            </w:pPr>
            <w:sdt>
              <w:sdtPr>
                <w:rPr>
                  <w:rFonts w:ascii="Times New Roman" w:hAnsi="Times New Roman" w:cs="Times New Roman"/>
                </w:rPr>
                <w:id w:val="-12381761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4B42CC"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4B42CC"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77A9BE5A" w:rsidR="008D3FD3" w:rsidRPr="00470A61" w:rsidRDefault="004B42CC" w:rsidP="00093B59">
            <w:pPr>
              <w:rPr>
                <w:rFonts w:ascii="Times New Roman" w:hAnsi="Times New Roman" w:cs="Times New Roman"/>
              </w:rPr>
            </w:pPr>
            <w:sdt>
              <w:sdtPr>
                <w:rPr>
                  <w:rFonts w:ascii="Times New Roman" w:hAnsi="Times New Roman" w:cs="Times New Roman"/>
                </w:rPr>
                <w:id w:val="-1136559763"/>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4B42CC"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62088FCF" w:rsidR="008D3FD3" w:rsidRDefault="004B42CC"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1A4FCBF1" w:rsidR="008D3FD3" w:rsidRDefault="004B42CC" w:rsidP="00093B59">
            <w:pPr>
              <w:rPr>
                <w:rFonts w:ascii="Times New Roman" w:hAnsi="Times New Roman" w:cs="Times New Roman"/>
              </w:rPr>
            </w:pPr>
            <w:sdt>
              <w:sdtPr>
                <w:rPr>
                  <w:rFonts w:ascii="Times New Roman" w:hAnsi="Times New Roman" w:cs="Times New Roman"/>
                </w:rPr>
                <w:id w:val="-1772464093"/>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B31B95" w:rsidR="008D3FD3" w:rsidRPr="00470A61" w:rsidRDefault="004B42CC" w:rsidP="00093B59">
            <w:pPr>
              <w:rPr>
                <w:rFonts w:ascii="Times New Roman" w:hAnsi="Times New Roman" w:cs="Times New Roman"/>
              </w:rPr>
            </w:pPr>
            <w:sdt>
              <w:sdtPr>
                <w:rPr>
                  <w:rFonts w:ascii="Times New Roman" w:hAnsi="Times New Roman" w:cs="Times New Roman"/>
                </w:rPr>
                <w:id w:val="140040798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4B42CC"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4B42CC"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4B42CC"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300722C7" w:rsidR="008D3FD3" w:rsidRPr="00470A61" w:rsidRDefault="004B42CC" w:rsidP="00093B59">
            <w:pPr>
              <w:rPr>
                <w:rFonts w:ascii="Times New Roman" w:hAnsi="Times New Roman" w:cs="Times New Roman"/>
              </w:rPr>
            </w:pPr>
            <w:sdt>
              <w:sdtPr>
                <w:rPr>
                  <w:rFonts w:ascii="Times New Roman" w:hAnsi="Times New Roman" w:cs="Times New Roman"/>
                </w:rPr>
                <w:id w:val="-35527409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4B42CC"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7D869EC" w:rsidR="008D3FD3" w:rsidRPr="00470A61" w:rsidRDefault="004B42CC" w:rsidP="00093B59">
            <w:pPr>
              <w:rPr>
                <w:rFonts w:ascii="Times New Roman" w:hAnsi="Times New Roman" w:cs="Times New Roman"/>
              </w:rPr>
            </w:pPr>
            <w:sdt>
              <w:sdtPr>
                <w:rPr>
                  <w:rFonts w:ascii="Times New Roman" w:hAnsi="Times New Roman" w:cs="Times New Roman"/>
                </w:rPr>
                <w:id w:val="-18776941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4B42CC"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lastRenderedPageBreak/>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644E69" w:rsidRPr="0069286D" w:rsidRDefault="00644E6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644E69" w:rsidRPr="0069286D" w:rsidRDefault="00644E6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4B42CC"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End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4B42CC"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End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231835F0" w:rsidR="00F5563C" w:rsidRPr="00470A61" w:rsidRDefault="004B42CC"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4B42CC"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0AED2617" w:rsidR="00A578E5" w:rsidRPr="00470A61" w:rsidRDefault="004B42CC"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4B42CC"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69CDF137" w:rsidR="00F5563C" w:rsidRPr="00470A61" w:rsidRDefault="004B42CC"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4B42CC"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36F42026" w:rsidR="00F5563C" w:rsidRPr="00470A61" w:rsidRDefault="004B42CC"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4B42CC"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1F7A1F22" w:rsidR="00DF0EDC" w:rsidRPr="00470A61" w:rsidRDefault="004B42CC"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4B42CC"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469BACE5" w:rsidR="00A578E5" w:rsidRPr="00470A61" w:rsidRDefault="004B42CC"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EndPr/>
              <w:sdtContent>
                <w:r w:rsidR="00821B5C">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6BEB55C3" w:rsidR="00657F82" w:rsidRPr="00470A61" w:rsidRDefault="004B42CC"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632CCB64" w:rsidR="00657F82" w:rsidRPr="00470A61" w:rsidRDefault="004B42CC"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4B42CC"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4B42CC"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4B42CC"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6B64DF53"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4B42CC"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2F1C9880" w:rsidR="00A578E5" w:rsidRPr="00470A61" w:rsidRDefault="004B42CC"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4B42CC"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405F3D6D" w:rsidR="00A578E5" w:rsidRPr="00470A61" w:rsidRDefault="004B42CC"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4B42CC"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158A2C58" w:rsidR="00470A61" w:rsidRPr="00470A61" w:rsidRDefault="004B42CC"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4B42CC"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644E6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 xml:space="preserve">design relevant to address </w:t>
            </w:r>
            <w:proofErr w:type="gramStart"/>
            <w:r>
              <w:rPr>
                <w:rFonts w:ascii="Times New Roman" w:hAnsi="Times New Roman" w:cs="Times New Roman"/>
              </w:rPr>
              <w:t>both</w:t>
            </w:r>
            <w:r w:rsidRPr="00CA2489">
              <w:rPr>
                <w:rFonts w:ascii="Times New Roman" w:hAnsi="Times New Roman" w:cs="Times New Roman"/>
              </w:rPr>
              <w:t xml:space="preserve"> quaNtitative and quaLitative research questions (or</w:t>
            </w:r>
            <w:proofErr w:type="gramEnd"/>
            <w:r w:rsidRPr="00CA2489">
              <w:rPr>
                <w:rFonts w:ascii="Times New Roman" w:hAnsi="Times New Roman" w:cs="Times New Roman"/>
              </w:rPr>
              <w:t xml:space="preserve">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4DD58AA" w:rsidR="004E6B11" w:rsidRDefault="004B42CC" w:rsidP="000B417D">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4B42CC"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4F09DE3B" w:rsidR="004E6B11" w:rsidRDefault="004B42CC" w:rsidP="000B417D">
            <w:pPr>
              <w:rPr>
                <w:rFonts w:ascii="Times New Roman" w:hAnsi="Times New Roman" w:cs="Times New Roman"/>
              </w:rPr>
            </w:pPr>
            <w:sdt>
              <w:sdtPr>
                <w:rPr>
                  <w:rFonts w:ascii="Times New Roman" w:hAnsi="Times New Roman" w:cs="Times New Roman"/>
                </w:rPr>
                <w:id w:val="1688408613"/>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4B42CC"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4"/>
      <w:footerReference w:type="default" r:id="rId15"/>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A582EB" w14:textId="77777777" w:rsidR="004B42CC" w:rsidRDefault="004B42CC" w:rsidP="003033C9">
      <w:pPr>
        <w:spacing w:after="0" w:line="240" w:lineRule="auto"/>
      </w:pPr>
      <w:r>
        <w:separator/>
      </w:r>
    </w:p>
  </w:endnote>
  <w:endnote w:type="continuationSeparator" w:id="0">
    <w:p w14:paraId="59168356" w14:textId="77777777" w:rsidR="004B42CC" w:rsidRDefault="004B42CC"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0611E" w14:textId="48362978" w:rsidR="00644E69" w:rsidRPr="00780429" w:rsidRDefault="00644E69"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5F0577" w:rsidRPr="005F0577">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1D9EA" w14:textId="77777777" w:rsidR="004B42CC" w:rsidRDefault="004B42CC" w:rsidP="003033C9">
      <w:pPr>
        <w:spacing w:after="0" w:line="240" w:lineRule="auto"/>
      </w:pPr>
      <w:r>
        <w:separator/>
      </w:r>
    </w:p>
  </w:footnote>
  <w:footnote w:type="continuationSeparator" w:id="0">
    <w:p w14:paraId="0E3610A4" w14:textId="77777777" w:rsidR="004B42CC" w:rsidRDefault="004B42CC" w:rsidP="003033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EACD0" w14:textId="0EA3F854" w:rsidR="00644E69" w:rsidRDefault="00644E69"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644E69" w:rsidRPr="00403FA8" w:rsidRDefault="00644E69" w:rsidP="003033C9">
    <w:pPr>
      <w:pStyle w:val="Header"/>
      <w:jc w:val="center"/>
      <w:rPr>
        <w:rFonts w:ascii="Times New Roman" w:hAnsi="Times New Roman" w:cs="Times New Roman"/>
      </w:rPr>
    </w:pPr>
  </w:p>
  <w:p w14:paraId="74AB23AE" w14:textId="24D14231" w:rsidR="00644E69" w:rsidRPr="00403FA8" w:rsidRDefault="00644E69"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644E69" w:rsidRDefault="00644E69"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644E69" w:rsidRPr="00403FA8" w:rsidRDefault="00644E69"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6790F"/>
    <w:rsid w:val="00084588"/>
    <w:rsid w:val="00093B59"/>
    <w:rsid w:val="00097686"/>
    <w:rsid w:val="000A0D2D"/>
    <w:rsid w:val="000B417D"/>
    <w:rsid w:val="000B7E1F"/>
    <w:rsid w:val="000C2880"/>
    <w:rsid w:val="000C3D0A"/>
    <w:rsid w:val="000C6DBB"/>
    <w:rsid w:val="00102691"/>
    <w:rsid w:val="00167AC7"/>
    <w:rsid w:val="00193F4B"/>
    <w:rsid w:val="001A0B63"/>
    <w:rsid w:val="001A529B"/>
    <w:rsid w:val="001B3F13"/>
    <w:rsid w:val="001C069B"/>
    <w:rsid w:val="001E62EA"/>
    <w:rsid w:val="001F1BAA"/>
    <w:rsid w:val="00202E03"/>
    <w:rsid w:val="002146A0"/>
    <w:rsid w:val="0022572E"/>
    <w:rsid w:val="002705E3"/>
    <w:rsid w:val="00273D96"/>
    <w:rsid w:val="0028508C"/>
    <w:rsid w:val="00293CD5"/>
    <w:rsid w:val="00296CFF"/>
    <w:rsid w:val="002D0A2F"/>
    <w:rsid w:val="002D7A13"/>
    <w:rsid w:val="002E2F53"/>
    <w:rsid w:val="002E419A"/>
    <w:rsid w:val="002E4A82"/>
    <w:rsid w:val="002E7855"/>
    <w:rsid w:val="002F7085"/>
    <w:rsid w:val="003033C9"/>
    <w:rsid w:val="003106DC"/>
    <w:rsid w:val="00315A12"/>
    <w:rsid w:val="003168AF"/>
    <w:rsid w:val="00324D67"/>
    <w:rsid w:val="0035281B"/>
    <w:rsid w:val="00357101"/>
    <w:rsid w:val="003673AC"/>
    <w:rsid w:val="00383E38"/>
    <w:rsid w:val="00384C83"/>
    <w:rsid w:val="00396DBD"/>
    <w:rsid w:val="003A0ED2"/>
    <w:rsid w:val="003A729D"/>
    <w:rsid w:val="003B33F3"/>
    <w:rsid w:val="003F4442"/>
    <w:rsid w:val="003F485C"/>
    <w:rsid w:val="00403FA8"/>
    <w:rsid w:val="004159FB"/>
    <w:rsid w:val="0042217E"/>
    <w:rsid w:val="00427BDE"/>
    <w:rsid w:val="00427C7F"/>
    <w:rsid w:val="00431055"/>
    <w:rsid w:val="00431180"/>
    <w:rsid w:val="00440FC3"/>
    <w:rsid w:val="00442220"/>
    <w:rsid w:val="00452049"/>
    <w:rsid w:val="00455BE6"/>
    <w:rsid w:val="0046236D"/>
    <w:rsid w:val="00470A61"/>
    <w:rsid w:val="00470C9A"/>
    <w:rsid w:val="00472E2D"/>
    <w:rsid w:val="004736B2"/>
    <w:rsid w:val="00477ACE"/>
    <w:rsid w:val="00480DAF"/>
    <w:rsid w:val="00481824"/>
    <w:rsid w:val="0048421C"/>
    <w:rsid w:val="004A10BA"/>
    <w:rsid w:val="004A398B"/>
    <w:rsid w:val="004A4154"/>
    <w:rsid w:val="004B42CC"/>
    <w:rsid w:val="004C2EE4"/>
    <w:rsid w:val="004D52C3"/>
    <w:rsid w:val="004D68B3"/>
    <w:rsid w:val="004E6B11"/>
    <w:rsid w:val="00514126"/>
    <w:rsid w:val="00532629"/>
    <w:rsid w:val="005414DE"/>
    <w:rsid w:val="00541C9C"/>
    <w:rsid w:val="005646E0"/>
    <w:rsid w:val="00566456"/>
    <w:rsid w:val="00570BBF"/>
    <w:rsid w:val="005E67E6"/>
    <w:rsid w:val="005F0577"/>
    <w:rsid w:val="005F4A26"/>
    <w:rsid w:val="005F6B53"/>
    <w:rsid w:val="006010E7"/>
    <w:rsid w:val="00605E7E"/>
    <w:rsid w:val="006107BD"/>
    <w:rsid w:val="00623C28"/>
    <w:rsid w:val="00640DAC"/>
    <w:rsid w:val="00644E69"/>
    <w:rsid w:val="00657F82"/>
    <w:rsid w:val="00667F7B"/>
    <w:rsid w:val="006866B9"/>
    <w:rsid w:val="0069286D"/>
    <w:rsid w:val="006A35BC"/>
    <w:rsid w:val="006B7E24"/>
    <w:rsid w:val="006C5E1F"/>
    <w:rsid w:val="006C7312"/>
    <w:rsid w:val="006D588D"/>
    <w:rsid w:val="006F64CD"/>
    <w:rsid w:val="007245E8"/>
    <w:rsid w:val="00726D6C"/>
    <w:rsid w:val="00730C74"/>
    <w:rsid w:val="007324E5"/>
    <w:rsid w:val="00732FD2"/>
    <w:rsid w:val="0074333B"/>
    <w:rsid w:val="00753AEE"/>
    <w:rsid w:val="0079169E"/>
    <w:rsid w:val="00794ED4"/>
    <w:rsid w:val="007A7336"/>
    <w:rsid w:val="007B7FB8"/>
    <w:rsid w:val="007D7880"/>
    <w:rsid w:val="0080112A"/>
    <w:rsid w:val="00814341"/>
    <w:rsid w:val="00821B5C"/>
    <w:rsid w:val="00822528"/>
    <w:rsid w:val="00862F3C"/>
    <w:rsid w:val="00871861"/>
    <w:rsid w:val="00874AD5"/>
    <w:rsid w:val="00881A97"/>
    <w:rsid w:val="0088325D"/>
    <w:rsid w:val="008B42E1"/>
    <w:rsid w:val="008B6F26"/>
    <w:rsid w:val="008D3FD3"/>
    <w:rsid w:val="008D5B2C"/>
    <w:rsid w:val="008E06A8"/>
    <w:rsid w:val="008E15EE"/>
    <w:rsid w:val="008E6D7B"/>
    <w:rsid w:val="00934036"/>
    <w:rsid w:val="009342AD"/>
    <w:rsid w:val="00956ED4"/>
    <w:rsid w:val="009618F3"/>
    <w:rsid w:val="00961DAC"/>
    <w:rsid w:val="009732CE"/>
    <w:rsid w:val="009749C5"/>
    <w:rsid w:val="0097792B"/>
    <w:rsid w:val="009837E4"/>
    <w:rsid w:val="009971BA"/>
    <w:rsid w:val="009A5A37"/>
    <w:rsid w:val="009E58E2"/>
    <w:rsid w:val="009F4323"/>
    <w:rsid w:val="00A07AD6"/>
    <w:rsid w:val="00A2188A"/>
    <w:rsid w:val="00A21F7F"/>
    <w:rsid w:val="00A26E1C"/>
    <w:rsid w:val="00A27AFE"/>
    <w:rsid w:val="00A30081"/>
    <w:rsid w:val="00A509EE"/>
    <w:rsid w:val="00A578E5"/>
    <w:rsid w:val="00A74FAB"/>
    <w:rsid w:val="00A80B27"/>
    <w:rsid w:val="00A832A7"/>
    <w:rsid w:val="00A84245"/>
    <w:rsid w:val="00A844F7"/>
    <w:rsid w:val="00AA6B29"/>
    <w:rsid w:val="00AC0879"/>
    <w:rsid w:val="00AD2FD3"/>
    <w:rsid w:val="00AD7EAA"/>
    <w:rsid w:val="00AE1875"/>
    <w:rsid w:val="00B44830"/>
    <w:rsid w:val="00B46A3A"/>
    <w:rsid w:val="00B62271"/>
    <w:rsid w:val="00B71844"/>
    <w:rsid w:val="00B71F25"/>
    <w:rsid w:val="00BC0C39"/>
    <w:rsid w:val="00BC16D0"/>
    <w:rsid w:val="00BC2FC4"/>
    <w:rsid w:val="00BD4F25"/>
    <w:rsid w:val="00BF759F"/>
    <w:rsid w:val="00C222DF"/>
    <w:rsid w:val="00C232CA"/>
    <w:rsid w:val="00C34908"/>
    <w:rsid w:val="00C42CF9"/>
    <w:rsid w:val="00C448BA"/>
    <w:rsid w:val="00C50B15"/>
    <w:rsid w:val="00C72872"/>
    <w:rsid w:val="00C82148"/>
    <w:rsid w:val="00C95DB7"/>
    <w:rsid w:val="00C97140"/>
    <w:rsid w:val="00CA2489"/>
    <w:rsid w:val="00CA78D7"/>
    <w:rsid w:val="00D30110"/>
    <w:rsid w:val="00D501F5"/>
    <w:rsid w:val="00D570B1"/>
    <w:rsid w:val="00D61AC3"/>
    <w:rsid w:val="00D6234A"/>
    <w:rsid w:val="00D71782"/>
    <w:rsid w:val="00D92355"/>
    <w:rsid w:val="00DA14C1"/>
    <w:rsid w:val="00DA755F"/>
    <w:rsid w:val="00DC6307"/>
    <w:rsid w:val="00DE189B"/>
    <w:rsid w:val="00DE67FF"/>
    <w:rsid w:val="00DF0EDC"/>
    <w:rsid w:val="00E01317"/>
    <w:rsid w:val="00E04B98"/>
    <w:rsid w:val="00E06191"/>
    <w:rsid w:val="00E21ECD"/>
    <w:rsid w:val="00E67240"/>
    <w:rsid w:val="00E85350"/>
    <w:rsid w:val="00E9339A"/>
    <w:rsid w:val="00E9682A"/>
    <w:rsid w:val="00EB097A"/>
    <w:rsid w:val="00EB46F6"/>
    <w:rsid w:val="00EC6331"/>
    <w:rsid w:val="00ED394E"/>
    <w:rsid w:val="00EF121D"/>
    <w:rsid w:val="00F331FE"/>
    <w:rsid w:val="00F40E7D"/>
    <w:rsid w:val="00F41404"/>
    <w:rsid w:val="00F45D1C"/>
    <w:rsid w:val="00F46522"/>
    <w:rsid w:val="00F5563C"/>
    <w:rsid w:val="00F63D61"/>
    <w:rsid w:val="00F66DDE"/>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003A4F"/>
    <w:rsid w:val="00145A10"/>
    <w:rsid w:val="0048144E"/>
    <w:rsid w:val="007D386F"/>
    <w:rsid w:val="00982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D8BC68-4138-42C4-AF81-055F61498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14</Words>
  <Characters>1376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2</cp:revision>
  <cp:lastPrinted>2020-12-06T20:15:00Z</cp:lastPrinted>
  <dcterms:created xsi:type="dcterms:W3CDTF">2024-03-16T15:10:00Z</dcterms:created>
  <dcterms:modified xsi:type="dcterms:W3CDTF">2024-03-1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